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63C042" w14:textId="57A7B24D" w:rsidR="006E5AA6" w:rsidRPr="00FF4685" w:rsidRDefault="001C42CD" w:rsidP="006E5AA6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b/>
          <w:bCs/>
          <w:color w:val="000000"/>
          <w:sz w:val="28"/>
          <w:szCs w:val="28"/>
        </w:rPr>
      </w:pPr>
      <w:r w:rsidRPr="00FF4685">
        <w:rPr>
          <w:rStyle w:val="normaltextrun"/>
          <w:rFonts w:asciiTheme="minorHAnsi" w:hAnsiTheme="minorHAnsi" w:cstheme="minorHAnsi"/>
          <w:b/>
          <w:bCs/>
          <w:color w:val="000000"/>
          <w:sz w:val="28"/>
          <w:szCs w:val="28"/>
          <w:u w:val="single"/>
        </w:rPr>
        <w:t xml:space="preserve">Frequently Used </w:t>
      </w:r>
      <w:r w:rsidR="002F4591">
        <w:rPr>
          <w:rStyle w:val="normaltextrun"/>
          <w:rFonts w:asciiTheme="minorHAnsi" w:hAnsiTheme="minorHAnsi" w:cstheme="minorHAnsi"/>
          <w:b/>
          <w:bCs/>
          <w:color w:val="000000"/>
          <w:sz w:val="28"/>
          <w:szCs w:val="28"/>
          <w:u w:val="single"/>
        </w:rPr>
        <w:t xml:space="preserve">Abbreviations and </w:t>
      </w:r>
      <w:r w:rsidR="006E5AA6" w:rsidRPr="00FF4685">
        <w:rPr>
          <w:rStyle w:val="normaltextrun"/>
          <w:rFonts w:asciiTheme="minorHAnsi" w:hAnsiTheme="minorHAnsi" w:cstheme="minorHAnsi"/>
          <w:b/>
          <w:bCs/>
          <w:color w:val="000000"/>
          <w:sz w:val="28"/>
          <w:szCs w:val="28"/>
          <w:u w:val="single"/>
        </w:rPr>
        <w:t>Acronyms: </w:t>
      </w:r>
      <w:r w:rsidR="006E5AA6" w:rsidRPr="00FF4685">
        <w:rPr>
          <w:rStyle w:val="eop"/>
          <w:rFonts w:asciiTheme="minorHAnsi" w:hAnsiTheme="minorHAnsi" w:cstheme="minorHAnsi"/>
          <w:b/>
          <w:bCs/>
          <w:color w:val="000000"/>
          <w:sz w:val="28"/>
          <w:szCs w:val="28"/>
        </w:rPr>
        <w:t> </w:t>
      </w:r>
    </w:p>
    <w:p w14:paraId="37770B44" w14:textId="77777777" w:rsidR="001C42CD" w:rsidRPr="001C42CD" w:rsidRDefault="001C42CD" w:rsidP="006E5AA6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</w:p>
    <w:p w14:paraId="3EB87B28" w14:textId="77777777" w:rsidR="004A2D2B" w:rsidRDefault="004A2D2B" w:rsidP="006E5AA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/>
        </w:rPr>
      </w:pPr>
    </w:p>
    <w:p w14:paraId="71AE5B89" w14:textId="77777777" w:rsidR="004A2D2B" w:rsidRDefault="004A2D2B" w:rsidP="006E5AA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/>
        </w:rPr>
      </w:pPr>
    </w:p>
    <w:p w14:paraId="325C4D3C" w14:textId="7FFAE225" w:rsidR="00A64C8A" w:rsidRDefault="00A64C8A" w:rsidP="006E5AA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/>
        </w:rPr>
      </w:pPr>
      <w:r>
        <w:rPr>
          <w:rStyle w:val="normaltextrun"/>
          <w:rFonts w:asciiTheme="minorHAnsi" w:hAnsiTheme="minorHAnsi" w:cstheme="minorHAnsi"/>
          <w:color w:val="000000"/>
        </w:rPr>
        <w:t>A</w:t>
      </w:r>
      <w:r w:rsidR="0012154B">
        <w:rPr>
          <w:rStyle w:val="normaltextrun"/>
          <w:rFonts w:asciiTheme="minorHAnsi" w:hAnsiTheme="minorHAnsi" w:cstheme="minorHAnsi"/>
          <w:color w:val="000000"/>
        </w:rPr>
        <w:t xml:space="preserve">MAR </w:t>
      </w:r>
      <w:r w:rsidR="00461031">
        <w:rPr>
          <w:rStyle w:val="normaltextrun"/>
          <w:rFonts w:asciiTheme="minorHAnsi" w:hAnsiTheme="minorHAnsi" w:cstheme="minorHAnsi"/>
          <w:color w:val="000000"/>
        </w:rPr>
        <w:t>–</w:t>
      </w:r>
      <w:r w:rsidR="0012154B">
        <w:rPr>
          <w:rStyle w:val="normaltextrun"/>
          <w:rFonts w:asciiTheme="minorHAnsi" w:hAnsiTheme="minorHAnsi" w:cstheme="minorHAnsi"/>
          <w:color w:val="000000"/>
        </w:rPr>
        <w:t xml:space="preserve"> </w:t>
      </w:r>
      <w:r w:rsidR="00461031">
        <w:rPr>
          <w:rStyle w:val="normaltextrun"/>
          <w:rFonts w:asciiTheme="minorHAnsi" w:hAnsiTheme="minorHAnsi" w:cstheme="minorHAnsi"/>
          <w:color w:val="000000"/>
        </w:rPr>
        <w:t>Access to Medication Assisted Recovery</w:t>
      </w:r>
    </w:p>
    <w:p w14:paraId="56C298AE" w14:textId="62E9376A" w:rsidR="00AB34EC" w:rsidRDefault="00AB34EC" w:rsidP="006E5AA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/>
        </w:rPr>
      </w:pPr>
      <w:r>
        <w:rPr>
          <w:rStyle w:val="normaltextrun"/>
          <w:rFonts w:asciiTheme="minorHAnsi" w:hAnsiTheme="minorHAnsi" w:cstheme="minorHAnsi"/>
          <w:color w:val="000000"/>
        </w:rPr>
        <w:t>ATOD – Alcohol, Tobacco, and Other Drugs</w:t>
      </w:r>
    </w:p>
    <w:p w14:paraId="302A17D2" w14:textId="7153AE8D" w:rsidR="007746B8" w:rsidRDefault="007746B8" w:rsidP="006E5AA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/>
        </w:rPr>
      </w:pPr>
      <w:r>
        <w:rPr>
          <w:rStyle w:val="normaltextrun"/>
          <w:rFonts w:asciiTheme="minorHAnsi" w:hAnsiTheme="minorHAnsi" w:cstheme="minorHAnsi"/>
          <w:color w:val="000000"/>
        </w:rPr>
        <w:t>ATTC- Addiction Technology Transfer Center</w:t>
      </w:r>
    </w:p>
    <w:p w14:paraId="19B80FAC" w14:textId="04735B15" w:rsidR="007746B8" w:rsidRDefault="007746B8" w:rsidP="006E5AA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/>
        </w:rPr>
      </w:pPr>
      <w:r>
        <w:rPr>
          <w:rStyle w:val="normaltextrun"/>
          <w:rFonts w:asciiTheme="minorHAnsi" w:hAnsiTheme="minorHAnsi" w:cstheme="minorHAnsi"/>
          <w:color w:val="000000"/>
        </w:rPr>
        <w:t>CPRD – Center for Prevention Research and Development (Univ</w:t>
      </w:r>
      <w:r w:rsidR="00A64C8A">
        <w:rPr>
          <w:rStyle w:val="normaltextrun"/>
          <w:rFonts w:asciiTheme="minorHAnsi" w:hAnsiTheme="minorHAnsi" w:cstheme="minorHAnsi"/>
          <w:color w:val="000000"/>
        </w:rPr>
        <w:t>.</w:t>
      </w:r>
      <w:r>
        <w:rPr>
          <w:rStyle w:val="normaltextrun"/>
          <w:rFonts w:asciiTheme="minorHAnsi" w:hAnsiTheme="minorHAnsi" w:cstheme="minorHAnsi"/>
          <w:color w:val="000000"/>
        </w:rPr>
        <w:t xml:space="preserve"> of Illinois at Champaign</w:t>
      </w:r>
      <w:r w:rsidR="00A64C8A">
        <w:rPr>
          <w:rStyle w:val="normaltextrun"/>
          <w:rFonts w:asciiTheme="minorHAnsi" w:hAnsiTheme="minorHAnsi" w:cstheme="minorHAnsi"/>
          <w:color w:val="000000"/>
        </w:rPr>
        <w:t>-Urbana – School of Social Work</w:t>
      </w:r>
      <w:r>
        <w:rPr>
          <w:rStyle w:val="normaltextrun"/>
          <w:rFonts w:asciiTheme="minorHAnsi" w:hAnsiTheme="minorHAnsi" w:cstheme="minorHAnsi"/>
          <w:color w:val="000000"/>
        </w:rPr>
        <w:t>)</w:t>
      </w:r>
    </w:p>
    <w:p w14:paraId="28D38D07" w14:textId="15DF3CBF" w:rsidR="006E5AA6" w:rsidRPr="007746B8" w:rsidRDefault="006E5AA6" w:rsidP="006E5AA6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7746B8">
        <w:rPr>
          <w:rStyle w:val="normaltextrun"/>
          <w:rFonts w:asciiTheme="minorHAnsi" w:hAnsiTheme="minorHAnsi" w:cstheme="minorHAnsi"/>
          <w:color w:val="000000"/>
        </w:rPr>
        <w:t>CSAT - Center for Substance Abuse Treatment  </w:t>
      </w:r>
      <w:r w:rsidRPr="007746B8">
        <w:rPr>
          <w:rStyle w:val="eop"/>
          <w:rFonts w:asciiTheme="minorHAnsi" w:hAnsiTheme="minorHAnsi" w:cstheme="minorHAnsi"/>
          <w:color w:val="000000"/>
        </w:rPr>
        <w:t> </w:t>
      </w:r>
    </w:p>
    <w:p w14:paraId="56D61258" w14:textId="7EF5A9DF" w:rsidR="006E5AA6" w:rsidRDefault="006E5AA6" w:rsidP="006E5AA6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color w:val="000000"/>
        </w:rPr>
      </w:pPr>
      <w:r w:rsidRPr="007746B8">
        <w:rPr>
          <w:rStyle w:val="normaltextrun"/>
          <w:rFonts w:asciiTheme="minorHAnsi" w:hAnsiTheme="minorHAnsi" w:cstheme="minorHAnsi"/>
          <w:color w:val="000000"/>
        </w:rPr>
        <w:t>DATA - Drug Addiction Treatment Act</w:t>
      </w:r>
      <w:r w:rsidRPr="007746B8">
        <w:rPr>
          <w:rStyle w:val="eop"/>
          <w:rFonts w:asciiTheme="minorHAnsi" w:hAnsiTheme="minorHAnsi" w:cstheme="minorHAnsi"/>
          <w:color w:val="000000"/>
        </w:rPr>
        <w:t> </w:t>
      </w:r>
    </w:p>
    <w:p w14:paraId="3182DE14" w14:textId="19C9083C" w:rsidR="00110EE0" w:rsidRDefault="00110EE0" w:rsidP="006E5AA6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color w:val="000000"/>
        </w:rPr>
      </w:pPr>
      <w:r>
        <w:rPr>
          <w:rStyle w:val="eop"/>
          <w:rFonts w:asciiTheme="minorHAnsi" w:hAnsiTheme="minorHAnsi" w:cstheme="minorHAnsi"/>
          <w:color w:val="000000"/>
        </w:rPr>
        <w:t xml:space="preserve">DCFS – </w:t>
      </w:r>
      <w:r w:rsidR="0068760C">
        <w:rPr>
          <w:rStyle w:val="eop"/>
          <w:rFonts w:asciiTheme="minorHAnsi" w:hAnsiTheme="minorHAnsi" w:cstheme="minorHAnsi"/>
          <w:color w:val="000000"/>
        </w:rPr>
        <w:t xml:space="preserve">Illinois </w:t>
      </w:r>
      <w:r>
        <w:rPr>
          <w:rStyle w:val="eop"/>
          <w:rFonts w:asciiTheme="minorHAnsi" w:hAnsiTheme="minorHAnsi" w:cstheme="minorHAnsi"/>
          <w:color w:val="000000"/>
        </w:rPr>
        <w:t>Department of Children and Family Services</w:t>
      </w:r>
    </w:p>
    <w:p w14:paraId="4CAFD875" w14:textId="3E453148" w:rsidR="00294D2D" w:rsidRDefault="00294D2D" w:rsidP="006E5AA6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color w:val="000000"/>
        </w:rPr>
      </w:pPr>
      <w:r>
        <w:rPr>
          <w:rStyle w:val="eop"/>
          <w:rFonts w:asciiTheme="minorHAnsi" w:hAnsiTheme="minorHAnsi" w:cstheme="minorHAnsi"/>
          <w:color w:val="000000"/>
        </w:rPr>
        <w:t>DEA – Drug Enforcement Administration</w:t>
      </w:r>
    </w:p>
    <w:p w14:paraId="07DD0849" w14:textId="5AA7AD2F" w:rsidR="002F4591" w:rsidRPr="007746B8" w:rsidRDefault="002F4591" w:rsidP="006E5AA6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>
        <w:rPr>
          <w:rStyle w:val="eop"/>
          <w:rFonts w:asciiTheme="minorHAnsi" w:hAnsiTheme="minorHAnsi" w:cstheme="minorHAnsi"/>
          <w:color w:val="000000"/>
        </w:rPr>
        <w:t>DFC – Drug-Free Communities</w:t>
      </w:r>
    </w:p>
    <w:p w14:paraId="6D8A9AC6" w14:textId="77777777" w:rsidR="006E5AA6" w:rsidRPr="007746B8" w:rsidRDefault="006E5AA6" w:rsidP="006E5AA6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7746B8">
        <w:rPr>
          <w:rStyle w:val="normaltextrun"/>
          <w:rFonts w:asciiTheme="minorHAnsi" w:hAnsiTheme="minorHAnsi" w:cstheme="minorHAnsi"/>
          <w:color w:val="000000"/>
        </w:rPr>
        <w:t>DHHS - Department of Health and Human Services</w:t>
      </w:r>
      <w:r w:rsidRPr="007746B8">
        <w:rPr>
          <w:rStyle w:val="eop"/>
          <w:rFonts w:asciiTheme="minorHAnsi" w:hAnsiTheme="minorHAnsi" w:cstheme="minorHAnsi"/>
          <w:color w:val="000000"/>
        </w:rPr>
        <w:t> </w:t>
      </w:r>
    </w:p>
    <w:p w14:paraId="796091D7" w14:textId="4C8F275A" w:rsidR="006E5AA6" w:rsidRPr="007746B8" w:rsidRDefault="006E5AA6" w:rsidP="006E5AA6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7746B8">
        <w:rPr>
          <w:rStyle w:val="normaltextrun"/>
          <w:rFonts w:asciiTheme="minorHAnsi" w:hAnsiTheme="minorHAnsi" w:cstheme="minorHAnsi"/>
          <w:color w:val="000000"/>
        </w:rPr>
        <w:t xml:space="preserve">ECHO - Extension </w:t>
      </w:r>
      <w:r w:rsidR="00AB0D31" w:rsidRPr="007746B8">
        <w:rPr>
          <w:rStyle w:val="normaltextrun"/>
          <w:rFonts w:asciiTheme="minorHAnsi" w:hAnsiTheme="minorHAnsi" w:cstheme="minorHAnsi"/>
          <w:color w:val="000000"/>
        </w:rPr>
        <w:t>fo</w:t>
      </w:r>
      <w:r w:rsidRPr="007746B8">
        <w:rPr>
          <w:rStyle w:val="normaltextrun"/>
          <w:rFonts w:asciiTheme="minorHAnsi" w:hAnsiTheme="minorHAnsi" w:cstheme="minorHAnsi"/>
          <w:color w:val="000000"/>
        </w:rPr>
        <w:t>r Community Healthcare Outcomes</w:t>
      </w:r>
      <w:r w:rsidRPr="007746B8">
        <w:rPr>
          <w:rStyle w:val="eop"/>
          <w:rFonts w:asciiTheme="minorHAnsi" w:hAnsiTheme="minorHAnsi" w:cstheme="minorHAnsi"/>
          <w:color w:val="000000"/>
        </w:rPr>
        <w:t> </w:t>
      </w:r>
    </w:p>
    <w:p w14:paraId="5681B0A7" w14:textId="77777777" w:rsidR="00BE732B" w:rsidRDefault="006E5AA6" w:rsidP="006E5AA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/>
        </w:rPr>
      </w:pPr>
      <w:r w:rsidRPr="007746B8">
        <w:rPr>
          <w:rStyle w:val="normaltextrun"/>
          <w:rFonts w:asciiTheme="minorHAnsi" w:hAnsiTheme="minorHAnsi" w:cstheme="minorHAnsi"/>
          <w:color w:val="000000"/>
        </w:rPr>
        <w:t>EBP </w:t>
      </w:r>
      <w:r w:rsidR="001C42CD" w:rsidRPr="007746B8">
        <w:rPr>
          <w:rStyle w:val="normaltextrun"/>
          <w:rFonts w:asciiTheme="minorHAnsi" w:hAnsiTheme="minorHAnsi" w:cstheme="minorHAnsi"/>
          <w:color w:val="000000"/>
        </w:rPr>
        <w:t xml:space="preserve">- </w:t>
      </w:r>
      <w:r w:rsidRPr="007746B8">
        <w:rPr>
          <w:rStyle w:val="normaltextrun"/>
          <w:rFonts w:asciiTheme="minorHAnsi" w:hAnsiTheme="minorHAnsi" w:cstheme="minorHAnsi"/>
          <w:color w:val="000000"/>
        </w:rPr>
        <w:t>Evidence-Based Practice/Program</w:t>
      </w:r>
    </w:p>
    <w:p w14:paraId="7BA782B1" w14:textId="655EFF3A" w:rsidR="00BA570C" w:rsidRDefault="00BE732B" w:rsidP="006E5AA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/>
        </w:rPr>
      </w:pPr>
      <w:r>
        <w:rPr>
          <w:rStyle w:val="normaltextrun"/>
          <w:rFonts w:asciiTheme="minorHAnsi" w:hAnsiTheme="minorHAnsi" w:cstheme="minorHAnsi"/>
          <w:color w:val="000000"/>
        </w:rPr>
        <w:t>FQHC – Federally Qualified Health Center</w:t>
      </w:r>
      <w:r w:rsidR="00BA570C">
        <w:rPr>
          <w:rStyle w:val="normaltextrun"/>
          <w:rFonts w:asciiTheme="minorHAnsi" w:hAnsiTheme="minorHAnsi" w:cstheme="minorHAnsi"/>
          <w:color w:val="000000"/>
        </w:rPr>
        <w:t>s</w:t>
      </w:r>
    </w:p>
    <w:p w14:paraId="087232B5" w14:textId="27FE7348" w:rsidR="00E617F2" w:rsidRDefault="00E617F2" w:rsidP="006E5AA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/>
        </w:rPr>
      </w:pPr>
      <w:r>
        <w:rPr>
          <w:rStyle w:val="normaltextrun"/>
          <w:rFonts w:asciiTheme="minorHAnsi" w:hAnsiTheme="minorHAnsi" w:cstheme="minorHAnsi"/>
          <w:color w:val="000000"/>
        </w:rPr>
        <w:t xml:space="preserve">GPRA </w:t>
      </w:r>
      <w:r w:rsidR="00171AD0">
        <w:rPr>
          <w:rStyle w:val="normaltextrun"/>
          <w:rFonts w:asciiTheme="minorHAnsi" w:hAnsiTheme="minorHAnsi" w:cstheme="minorHAnsi"/>
          <w:color w:val="000000"/>
        </w:rPr>
        <w:t>–</w:t>
      </w:r>
      <w:r>
        <w:rPr>
          <w:rStyle w:val="normaltextrun"/>
          <w:rFonts w:asciiTheme="minorHAnsi" w:hAnsiTheme="minorHAnsi" w:cstheme="minorHAnsi"/>
          <w:color w:val="000000"/>
        </w:rPr>
        <w:t xml:space="preserve"> </w:t>
      </w:r>
      <w:r w:rsidR="00171AD0">
        <w:rPr>
          <w:rStyle w:val="normaltextrun"/>
          <w:rFonts w:asciiTheme="minorHAnsi" w:hAnsiTheme="minorHAnsi" w:cstheme="minorHAnsi"/>
          <w:color w:val="000000"/>
        </w:rPr>
        <w:t>Government Performance and Results Act</w:t>
      </w:r>
    </w:p>
    <w:p w14:paraId="1659599F" w14:textId="77777777" w:rsidR="00D438DD" w:rsidRDefault="00BA570C" w:rsidP="006E5AA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/>
        </w:rPr>
      </w:pPr>
      <w:r>
        <w:rPr>
          <w:rStyle w:val="normaltextrun"/>
          <w:rFonts w:asciiTheme="minorHAnsi" w:hAnsiTheme="minorHAnsi" w:cstheme="minorHAnsi"/>
          <w:color w:val="000000"/>
        </w:rPr>
        <w:t>HRSA – Health Resources and Services Administration</w:t>
      </w:r>
      <w:r w:rsidR="006E5AA6" w:rsidRPr="007746B8">
        <w:rPr>
          <w:rStyle w:val="normaltextrun"/>
          <w:rFonts w:asciiTheme="minorHAnsi" w:hAnsiTheme="minorHAnsi" w:cstheme="minorHAnsi"/>
          <w:color w:val="000000"/>
        </w:rPr>
        <w:t> </w:t>
      </w:r>
    </w:p>
    <w:p w14:paraId="56AF6B6A" w14:textId="77777777" w:rsidR="00B14078" w:rsidRDefault="00D438DD" w:rsidP="006E5AA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/>
        </w:rPr>
      </w:pPr>
      <w:r>
        <w:rPr>
          <w:rStyle w:val="normaltextrun"/>
          <w:rFonts w:asciiTheme="minorHAnsi" w:hAnsiTheme="minorHAnsi" w:cstheme="minorHAnsi"/>
          <w:color w:val="000000"/>
        </w:rPr>
        <w:t>IABH – Illinois Association of Behavioral Health</w:t>
      </w:r>
    </w:p>
    <w:p w14:paraId="22B8A251" w14:textId="77777777" w:rsidR="00B14078" w:rsidRDefault="00B14078" w:rsidP="00B14078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color w:val="000000"/>
        </w:rPr>
      </w:pPr>
      <w:r>
        <w:rPr>
          <w:rStyle w:val="eop"/>
          <w:rFonts w:asciiTheme="minorHAnsi" w:hAnsiTheme="minorHAnsi" w:cstheme="minorHAnsi"/>
          <w:color w:val="000000"/>
        </w:rPr>
        <w:t>IAODAPCA – Illinois Alcohol and Other Drug Abuse Professional Certification Association</w:t>
      </w:r>
    </w:p>
    <w:p w14:paraId="77B4D971" w14:textId="179A2EAD" w:rsidR="006E5AA6" w:rsidRPr="00B14078" w:rsidRDefault="006E5AA6" w:rsidP="006E5AA6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7746B8">
        <w:rPr>
          <w:rStyle w:val="normaltextrun"/>
          <w:rFonts w:asciiTheme="minorHAnsi" w:hAnsiTheme="minorHAnsi" w:cstheme="minorHAnsi"/>
          <w:color w:val="000000"/>
        </w:rPr>
        <w:t>IDHS - Illinois Department of Human Services </w:t>
      </w:r>
      <w:r w:rsidRPr="007746B8">
        <w:rPr>
          <w:rStyle w:val="eop"/>
          <w:rFonts w:asciiTheme="minorHAnsi" w:hAnsiTheme="minorHAnsi" w:cstheme="minorHAnsi"/>
          <w:color w:val="000000"/>
        </w:rPr>
        <w:t> </w:t>
      </w:r>
    </w:p>
    <w:p w14:paraId="5106F76B" w14:textId="7FB64BB8" w:rsidR="0068760C" w:rsidRDefault="0068760C" w:rsidP="006E5AA6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color w:val="000000"/>
        </w:rPr>
      </w:pPr>
      <w:r>
        <w:rPr>
          <w:rStyle w:val="eop"/>
          <w:rFonts w:asciiTheme="minorHAnsi" w:hAnsiTheme="minorHAnsi" w:cstheme="minorHAnsi"/>
          <w:color w:val="000000"/>
        </w:rPr>
        <w:t>IDPH – Illinois Department of Public Health [maintains the Opioid Data Dashboard]</w:t>
      </w:r>
    </w:p>
    <w:p w14:paraId="0F83DDE3" w14:textId="0B387F36" w:rsidR="00E617F2" w:rsidRDefault="00E617F2" w:rsidP="006E5AA6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color w:val="000000"/>
        </w:rPr>
      </w:pPr>
      <w:r>
        <w:rPr>
          <w:rStyle w:val="eop"/>
          <w:rFonts w:asciiTheme="minorHAnsi" w:hAnsiTheme="minorHAnsi" w:cstheme="minorHAnsi"/>
          <w:color w:val="000000"/>
        </w:rPr>
        <w:t>IM+CANS – Illinois Medicaid Comprehensive Assessment of Needs and Strengths</w:t>
      </w:r>
    </w:p>
    <w:p w14:paraId="745B0BEA" w14:textId="58F4DC29" w:rsidR="007746B8" w:rsidRDefault="007746B8" w:rsidP="006E5AA6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color w:val="000000"/>
        </w:rPr>
      </w:pPr>
      <w:r>
        <w:rPr>
          <w:rStyle w:val="eop"/>
          <w:rFonts w:asciiTheme="minorHAnsi" w:hAnsiTheme="minorHAnsi" w:cstheme="minorHAnsi"/>
          <w:color w:val="000000"/>
        </w:rPr>
        <w:t>IOM – Institute of Medicine</w:t>
      </w:r>
    </w:p>
    <w:p w14:paraId="44AF0063" w14:textId="3D6FC602" w:rsidR="0080652F" w:rsidRDefault="0080652F" w:rsidP="006E5AA6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color w:val="000000"/>
        </w:rPr>
      </w:pPr>
      <w:r>
        <w:rPr>
          <w:rStyle w:val="eop"/>
          <w:rFonts w:asciiTheme="minorHAnsi" w:hAnsiTheme="minorHAnsi" w:cstheme="minorHAnsi"/>
          <w:color w:val="000000"/>
        </w:rPr>
        <w:t>IYS – Illinois Youth Survey</w:t>
      </w:r>
    </w:p>
    <w:p w14:paraId="5DCB545B" w14:textId="43BBF041" w:rsidR="0080652F" w:rsidRDefault="0080652F" w:rsidP="006E5AA6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color w:val="000000"/>
        </w:rPr>
      </w:pPr>
      <w:r w:rsidRPr="007746B8">
        <w:rPr>
          <w:rStyle w:val="normaltextrun"/>
          <w:rFonts w:asciiTheme="minorHAnsi" w:hAnsiTheme="minorHAnsi" w:cstheme="minorHAnsi"/>
          <w:color w:val="000000"/>
        </w:rPr>
        <w:t>MAR - Medication Assisted Recovery </w:t>
      </w:r>
    </w:p>
    <w:p w14:paraId="1BFCB5D9" w14:textId="645335A0" w:rsidR="00E2766C" w:rsidRPr="007746B8" w:rsidRDefault="00E2766C" w:rsidP="006E5AA6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>
        <w:rPr>
          <w:rStyle w:val="eop"/>
          <w:rFonts w:asciiTheme="minorHAnsi" w:hAnsiTheme="minorHAnsi" w:cstheme="minorHAnsi"/>
          <w:color w:val="000000"/>
        </w:rPr>
        <w:t>MOUD – Medications for Opioid Use Disorder</w:t>
      </w:r>
    </w:p>
    <w:p w14:paraId="262FDF9A" w14:textId="77777777" w:rsidR="0033325F" w:rsidRDefault="006E5AA6" w:rsidP="006E5AA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/>
        </w:rPr>
      </w:pPr>
      <w:r w:rsidRPr="007746B8">
        <w:rPr>
          <w:rStyle w:val="normaltextrun"/>
          <w:rFonts w:asciiTheme="minorHAnsi" w:hAnsiTheme="minorHAnsi" w:cstheme="minorHAnsi"/>
          <w:color w:val="000000"/>
        </w:rPr>
        <w:t>OMT - Outpatient Methadone Treatment </w:t>
      </w:r>
    </w:p>
    <w:p w14:paraId="4F9DD82F" w14:textId="0E1222E2" w:rsidR="006E5AA6" w:rsidRPr="007746B8" w:rsidRDefault="0033325F" w:rsidP="006E5AA6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>
        <w:rPr>
          <w:rStyle w:val="normaltextrun"/>
          <w:rFonts w:asciiTheme="minorHAnsi" w:hAnsiTheme="minorHAnsi" w:cstheme="minorHAnsi"/>
          <w:color w:val="000000"/>
        </w:rPr>
        <w:t>OEND – Opioid Overdose Education and Naloxone Distribution</w:t>
      </w:r>
      <w:r w:rsidR="006E5AA6" w:rsidRPr="007746B8">
        <w:rPr>
          <w:rStyle w:val="eop"/>
          <w:rFonts w:asciiTheme="minorHAnsi" w:hAnsiTheme="minorHAnsi" w:cstheme="minorHAnsi"/>
          <w:color w:val="000000"/>
        </w:rPr>
        <w:t> </w:t>
      </w:r>
    </w:p>
    <w:p w14:paraId="757B5D36" w14:textId="10BC8A88" w:rsidR="006E5AA6" w:rsidRPr="007746B8" w:rsidRDefault="006E5AA6" w:rsidP="006E5AA6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color w:val="000000"/>
        </w:rPr>
      </w:pPr>
      <w:r w:rsidRPr="007746B8">
        <w:rPr>
          <w:rStyle w:val="normaltextrun"/>
          <w:rFonts w:asciiTheme="minorHAnsi" w:hAnsiTheme="minorHAnsi" w:cstheme="minorHAnsi"/>
          <w:color w:val="000000"/>
        </w:rPr>
        <w:t>OUD - Opioid Use Disorder </w:t>
      </w:r>
      <w:r w:rsidRPr="007746B8">
        <w:rPr>
          <w:rStyle w:val="eop"/>
          <w:rFonts w:asciiTheme="minorHAnsi" w:hAnsiTheme="minorHAnsi" w:cstheme="minorHAnsi"/>
          <w:color w:val="000000"/>
        </w:rPr>
        <w:t> </w:t>
      </w:r>
    </w:p>
    <w:p w14:paraId="2C1B3C94" w14:textId="3122C5EA" w:rsidR="00401B32" w:rsidRDefault="00401B32" w:rsidP="006E5AA6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color w:val="000000"/>
        </w:rPr>
      </w:pPr>
      <w:r w:rsidRPr="007746B8">
        <w:rPr>
          <w:rStyle w:val="eop"/>
          <w:rFonts w:asciiTheme="minorHAnsi" w:hAnsiTheme="minorHAnsi" w:cstheme="minorHAnsi"/>
          <w:color w:val="000000"/>
        </w:rPr>
        <w:t>PCP – Primary Care Providers</w:t>
      </w:r>
    </w:p>
    <w:p w14:paraId="1E0F5EA1" w14:textId="59DD80C9" w:rsidR="00CB7945" w:rsidRDefault="00CB7945" w:rsidP="006E5AA6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color w:val="000000"/>
        </w:rPr>
      </w:pPr>
      <w:r>
        <w:rPr>
          <w:rStyle w:val="eop"/>
          <w:rFonts w:asciiTheme="minorHAnsi" w:hAnsiTheme="minorHAnsi" w:cstheme="minorHAnsi"/>
          <w:color w:val="000000"/>
        </w:rPr>
        <w:t>PCSS – Providers Clinical Support System</w:t>
      </w:r>
    </w:p>
    <w:p w14:paraId="6CDD2468" w14:textId="21B7549E" w:rsidR="002B1A72" w:rsidRDefault="002B1A72" w:rsidP="006E5AA6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color w:val="000000"/>
        </w:rPr>
      </w:pPr>
      <w:r>
        <w:rPr>
          <w:rStyle w:val="eop"/>
          <w:rFonts w:asciiTheme="minorHAnsi" w:hAnsiTheme="minorHAnsi" w:cstheme="minorHAnsi"/>
          <w:color w:val="000000"/>
        </w:rPr>
        <w:t>PDMP – Prescription Drug Monitoring Program</w:t>
      </w:r>
    </w:p>
    <w:p w14:paraId="6B50F046" w14:textId="194D8107" w:rsidR="007746B8" w:rsidRDefault="007746B8" w:rsidP="006E5AA6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color w:val="000000"/>
        </w:rPr>
      </w:pPr>
      <w:r>
        <w:rPr>
          <w:rStyle w:val="eop"/>
          <w:rFonts w:asciiTheme="minorHAnsi" w:hAnsiTheme="minorHAnsi" w:cstheme="minorHAnsi"/>
          <w:color w:val="000000"/>
        </w:rPr>
        <w:t>PMCP – Pain Management Participant Program</w:t>
      </w:r>
    </w:p>
    <w:p w14:paraId="4D5BA483" w14:textId="7C282E3D" w:rsidR="004406C0" w:rsidRDefault="004406C0" w:rsidP="006E5AA6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color w:val="000000"/>
        </w:rPr>
      </w:pPr>
      <w:r>
        <w:rPr>
          <w:rStyle w:val="eop"/>
          <w:rFonts w:asciiTheme="minorHAnsi" w:hAnsiTheme="minorHAnsi" w:cstheme="minorHAnsi"/>
          <w:color w:val="000000"/>
        </w:rPr>
        <w:t>POATS – Prescription Addiction Opioid Treatment Study</w:t>
      </w:r>
    </w:p>
    <w:p w14:paraId="2C82C815" w14:textId="3D39DD00" w:rsidR="00D66C42" w:rsidRDefault="00D66C42" w:rsidP="006E5AA6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color w:val="000000"/>
        </w:rPr>
      </w:pPr>
      <w:r>
        <w:rPr>
          <w:rStyle w:val="eop"/>
          <w:rFonts w:asciiTheme="minorHAnsi" w:hAnsiTheme="minorHAnsi" w:cstheme="minorHAnsi"/>
          <w:color w:val="000000"/>
        </w:rPr>
        <w:t>PRSS – Peer Recovery Support Services</w:t>
      </w:r>
    </w:p>
    <w:p w14:paraId="3A9B2522" w14:textId="3CEECBF9" w:rsidR="00CC0F98" w:rsidRDefault="00CC0F98" w:rsidP="006E5AA6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color w:val="000000"/>
        </w:rPr>
      </w:pPr>
      <w:r>
        <w:rPr>
          <w:rStyle w:val="eop"/>
          <w:rFonts w:asciiTheme="minorHAnsi" w:hAnsiTheme="minorHAnsi" w:cstheme="minorHAnsi"/>
          <w:color w:val="000000"/>
        </w:rPr>
        <w:t>PTTC – Prevention Technology Transfer Center</w:t>
      </w:r>
    </w:p>
    <w:p w14:paraId="1ED93407" w14:textId="083238D8" w:rsidR="007746B8" w:rsidRPr="007746B8" w:rsidRDefault="007746B8" w:rsidP="006E5AA6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>
        <w:rPr>
          <w:rStyle w:val="eop"/>
          <w:rFonts w:asciiTheme="minorHAnsi" w:hAnsiTheme="minorHAnsi" w:cstheme="minorHAnsi"/>
          <w:color w:val="000000"/>
        </w:rPr>
        <w:t>RCO – Recovery Community Organization</w:t>
      </w:r>
    </w:p>
    <w:p w14:paraId="18B3CE2A" w14:textId="77777777" w:rsidR="006E5AA6" w:rsidRPr="007746B8" w:rsidRDefault="006E5AA6" w:rsidP="006E5AA6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7746B8">
        <w:rPr>
          <w:rStyle w:val="normaltextrun"/>
          <w:rFonts w:asciiTheme="minorHAnsi" w:hAnsiTheme="minorHAnsi" w:cstheme="minorHAnsi"/>
          <w:color w:val="000000"/>
        </w:rPr>
        <w:t>ROSC – Recovery Oriented Systems of Care</w:t>
      </w:r>
      <w:r w:rsidRPr="007746B8">
        <w:rPr>
          <w:rStyle w:val="eop"/>
          <w:rFonts w:asciiTheme="minorHAnsi" w:hAnsiTheme="minorHAnsi" w:cstheme="minorHAnsi"/>
          <w:color w:val="000000"/>
        </w:rPr>
        <w:t> </w:t>
      </w:r>
    </w:p>
    <w:p w14:paraId="44F8EA50" w14:textId="77777777" w:rsidR="006E5AA6" w:rsidRPr="007746B8" w:rsidRDefault="006E5AA6" w:rsidP="006E5AA6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7746B8">
        <w:rPr>
          <w:rStyle w:val="normaltextrun"/>
          <w:rFonts w:asciiTheme="minorHAnsi" w:hAnsiTheme="minorHAnsi" w:cstheme="minorHAnsi"/>
          <w:color w:val="000000"/>
        </w:rPr>
        <w:t>RLCs- Regional Leadership Centers </w:t>
      </w:r>
      <w:r w:rsidRPr="007746B8">
        <w:rPr>
          <w:rStyle w:val="eop"/>
          <w:rFonts w:asciiTheme="minorHAnsi" w:hAnsiTheme="minorHAnsi" w:cstheme="minorHAnsi"/>
          <w:color w:val="000000"/>
        </w:rPr>
        <w:t> </w:t>
      </w:r>
    </w:p>
    <w:p w14:paraId="4447873B" w14:textId="77777777" w:rsidR="001A1CC4" w:rsidRDefault="006E5AA6" w:rsidP="006E5AA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/>
        </w:rPr>
      </w:pPr>
      <w:r w:rsidRPr="007746B8">
        <w:rPr>
          <w:rStyle w:val="normaltextrun"/>
          <w:rFonts w:asciiTheme="minorHAnsi" w:hAnsiTheme="minorHAnsi" w:cstheme="minorHAnsi"/>
          <w:color w:val="000000"/>
        </w:rPr>
        <w:t>SAMHSA - Substance Abuse and Mental Health Services Administration </w:t>
      </w:r>
    </w:p>
    <w:p w14:paraId="1C41DCBA" w14:textId="3572DCEA" w:rsidR="006E5AA6" w:rsidRPr="007746B8" w:rsidRDefault="001A1CC4" w:rsidP="006E5AA6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>
        <w:rPr>
          <w:rStyle w:val="normaltextrun"/>
          <w:rFonts w:asciiTheme="minorHAnsi" w:hAnsiTheme="minorHAnsi" w:cstheme="minorHAnsi"/>
          <w:color w:val="000000"/>
        </w:rPr>
        <w:t>SCOPE – Safer/Competent Opioid Prescriber Education</w:t>
      </w:r>
      <w:r w:rsidR="006E5AA6" w:rsidRPr="007746B8">
        <w:rPr>
          <w:rStyle w:val="eop"/>
          <w:rFonts w:asciiTheme="minorHAnsi" w:hAnsiTheme="minorHAnsi" w:cstheme="minorHAnsi"/>
          <w:color w:val="000000"/>
        </w:rPr>
        <w:t> </w:t>
      </w:r>
    </w:p>
    <w:p w14:paraId="04157AE0" w14:textId="77777777" w:rsidR="00CC0F98" w:rsidRDefault="006E5AA6" w:rsidP="006E5AA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/>
        </w:rPr>
      </w:pPr>
      <w:r w:rsidRPr="007746B8">
        <w:rPr>
          <w:rStyle w:val="normaltextrun"/>
          <w:rFonts w:asciiTheme="minorHAnsi" w:hAnsiTheme="minorHAnsi" w:cstheme="minorHAnsi"/>
          <w:color w:val="000000"/>
        </w:rPr>
        <w:lastRenderedPageBreak/>
        <w:t>SOR - State Opioid Response </w:t>
      </w:r>
    </w:p>
    <w:p w14:paraId="3DE9238A" w14:textId="70CE4E8C" w:rsidR="00CC0F98" w:rsidRPr="007746B8" w:rsidRDefault="00CC0F98" w:rsidP="00CC0F98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>
        <w:rPr>
          <w:rStyle w:val="normaltextrun"/>
          <w:rFonts w:asciiTheme="minorHAnsi" w:hAnsiTheme="minorHAnsi" w:cstheme="minorHAnsi"/>
          <w:color w:val="000000"/>
        </w:rPr>
        <w:t xml:space="preserve">SPF - </w:t>
      </w:r>
      <w:r w:rsidRPr="007746B8">
        <w:rPr>
          <w:rFonts w:asciiTheme="minorHAnsi" w:hAnsiTheme="minorHAnsi" w:cstheme="minorHAnsi"/>
        </w:rPr>
        <w:t>Strategic Prevention Framework (pronounced “SPIFF”)</w:t>
      </w:r>
    </w:p>
    <w:p w14:paraId="720A7DAA" w14:textId="77777777" w:rsidR="006E5AA6" w:rsidRPr="007746B8" w:rsidRDefault="006E5AA6" w:rsidP="006E5AA6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7746B8">
        <w:rPr>
          <w:rStyle w:val="normaltextrun"/>
          <w:rFonts w:asciiTheme="minorHAnsi" w:hAnsiTheme="minorHAnsi" w:cstheme="minorHAnsi"/>
          <w:color w:val="000000"/>
        </w:rPr>
        <w:t>STR – State Targeted Response</w:t>
      </w:r>
      <w:r w:rsidRPr="007746B8">
        <w:rPr>
          <w:rStyle w:val="eop"/>
          <w:rFonts w:asciiTheme="minorHAnsi" w:hAnsiTheme="minorHAnsi" w:cstheme="minorHAnsi"/>
          <w:color w:val="000000"/>
        </w:rPr>
        <w:t> </w:t>
      </w:r>
    </w:p>
    <w:p w14:paraId="1783EA75" w14:textId="41B814EF" w:rsidR="006E5AA6" w:rsidRDefault="006E5AA6" w:rsidP="006E5AA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/>
        </w:rPr>
      </w:pPr>
      <w:r w:rsidRPr="007746B8">
        <w:rPr>
          <w:rStyle w:val="normaltextrun"/>
          <w:rFonts w:asciiTheme="minorHAnsi" w:hAnsiTheme="minorHAnsi" w:cstheme="minorHAnsi"/>
          <w:color w:val="000000"/>
        </w:rPr>
        <w:t xml:space="preserve">SUD - Substance Use Disorder </w:t>
      </w:r>
    </w:p>
    <w:p w14:paraId="4E07EB97" w14:textId="64A4E9C2" w:rsidR="00110EE0" w:rsidRPr="007746B8" w:rsidRDefault="00110EE0" w:rsidP="006E5AA6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>
        <w:rPr>
          <w:rStyle w:val="normaltextrun"/>
          <w:rFonts w:asciiTheme="minorHAnsi" w:hAnsiTheme="minorHAnsi" w:cstheme="minorHAnsi"/>
          <w:color w:val="000000"/>
        </w:rPr>
        <w:t>SUPP – Substance Use Prevention Program (includes CSUPS, SUPS, SRSUPS</w:t>
      </w:r>
      <w:r w:rsidR="00294D2D">
        <w:rPr>
          <w:rStyle w:val="normaltextrun"/>
          <w:rFonts w:asciiTheme="minorHAnsi" w:hAnsiTheme="minorHAnsi" w:cstheme="minorHAnsi"/>
          <w:color w:val="000000"/>
        </w:rPr>
        <w:t>)</w:t>
      </w:r>
    </w:p>
    <w:p w14:paraId="3AC63C2F" w14:textId="25A8ACF7" w:rsidR="006E5AA6" w:rsidRDefault="006E5AA6" w:rsidP="006E5AA6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color w:val="000000"/>
        </w:rPr>
      </w:pPr>
      <w:r w:rsidRPr="007746B8">
        <w:rPr>
          <w:rStyle w:val="normaltextrun"/>
          <w:rFonts w:asciiTheme="minorHAnsi" w:hAnsiTheme="minorHAnsi" w:cstheme="minorHAnsi"/>
          <w:color w:val="000000"/>
        </w:rPr>
        <w:t>SUPR - Division of Substance Use Prevention and Recovery</w:t>
      </w:r>
      <w:r w:rsidRPr="007746B8">
        <w:rPr>
          <w:rStyle w:val="eop"/>
          <w:rFonts w:asciiTheme="minorHAnsi" w:hAnsiTheme="minorHAnsi" w:cstheme="minorHAnsi"/>
          <w:color w:val="000000"/>
        </w:rPr>
        <w:t> </w:t>
      </w:r>
    </w:p>
    <w:p w14:paraId="53005260" w14:textId="1A77FA1C" w:rsidR="00294D2D" w:rsidRPr="007746B8" w:rsidRDefault="00294D2D" w:rsidP="006E5AA6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color w:val="000000"/>
        </w:rPr>
      </w:pPr>
      <w:r>
        <w:rPr>
          <w:rStyle w:val="eop"/>
          <w:rFonts w:asciiTheme="minorHAnsi" w:hAnsiTheme="minorHAnsi" w:cstheme="minorHAnsi"/>
          <w:color w:val="000000"/>
        </w:rPr>
        <w:t xml:space="preserve">X-Waiver – </w:t>
      </w:r>
      <w:r w:rsidR="00BE732B">
        <w:rPr>
          <w:rStyle w:val="eop"/>
          <w:rFonts w:asciiTheme="minorHAnsi" w:hAnsiTheme="minorHAnsi" w:cstheme="minorHAnsi"/>
          <w:color w:val="000000"/>
        </w:rPr>
        <w:t xml:space="preserve">This is a </w:t>
      </w:r>
      <w:r w:rsidR="000D4A59">
        <w:rPr>
          <w:rStyle w:val="eop"/>
          <w:rFonts w:asciiTheme="minorHAnsi" w:hAnsiTheme="minorHAnsi" w:cstheme="minorHAnsi"/>
          <w:color w:val="000000"/>
        </w:rPr>
        <w:t xml:space="preserve">certification </w:t>
      </w:r>
      <w:r>
        <w:rPr>
          <w:rStyle w:val="eop"/>
          <w:rFonts w:asciiTheme="minorHAnsi" w:hAnsiTheme="minorHAnsi" w:cstheme="minorHAnsi"/>
          <w:color w:val="000000"/>
        </w:rPr>
        <w:t>issued by the DEA to physicians</w:t>
      </w:r>
      <w:r w:rsidR="00BE732B">
        <w:rPr>
          <w:rStyle w:val="eop"/>
          <w:rFonts w:asciiTheme="minorHAnsi" w:hAnsiTheme="minorHAnsi" w:cstheme="minorHAnsi"/>
          <w:color w:val="000000"/>
        </w:rPr>
        <w:t>/clinicians</w:t>
      </w:r>
      <w:r w:rsidR="000D4A59">
        <w:rPr>
          <w:rStyle w:val="eop"/>
          <w:rFonts w:asciiTheme="minorHAnsi" w:hAnsiTheme="minorHAnsi" w:cstheme="minorHAnsi"/>
          <w:color w:val="000000"/>
        </w:rPr>
        <w:t xml:space="preserve"> after</w:t>
      </w:r>
      <w:r w:rsidR="00BE732B">
        <w:rPr>
          <w:rStyle w:val="eop"/>
          <w:rFonts w:asciiTheme="minorHAnsi" w:hAnsiTheme="minorHAnsi" w:cstheme="minorHAnsi"/>
          <w:color w:val="000000"/>
        </w:rPr>
        <w:t xml:space="preserve"> receiving</w:t>
      </w:r>
      <w:r w:rsidR="000D4A59">
        <w:rPr>
          <w:rStyle w:val="eop"/>
          <w:rFonts w:asciiTheme="minorHAnsi" w:hAnsiTheme="minorHAnsi" w:cstheme="minorHAnsi"/>
          <w:color w:val="000000"/>
        </w:rPr>
        <w:t xml:space="preserve"> training to prescribe buprenorphine</w:t>
      </w:r>
      <w:r w:rsidR="00BE732B">
        <w:rPr>
          <w:rStyle w:val="eop"/>
          <w:rFonts w:asciiTheme="minorHAnsi" w:hAnsiTheme="minorHAnsi" w:cstheme="minorHAnsi"/>
          <w:color w:val="000000"/>
        </w:rPr>
        <w:t xml:space="preserve">. </w:t>
      </w:r>
    </w:p>
    <w:p w14:paraId="46ECD365" w14:textId="77777777" w:rsidR="001C42CD" w:rsidRPr="007746B8" w:rsidRDefault="001C42CD" w:rsidP="006E5AA6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color w:val="000000"/>
        </w:rPr>
      </w:pPr>
    </w:p>
    <w:p w14:paraId="730F0517" w14:textId="25992962" w:rsidR="001C42CD" w:rsidRPr="001C42CD" w:rsidRDefault="001C42CD" w:rsidP="006E5AA6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3804AE9F" w14:textId="10F6736C" w:rsidR="004620EA" w:rsidRDefault="004620EA"/>
    <w:sectPr w:rsidR="004620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zNrAwMzAxNDQxMjdS0lEKTi0uzszPAykwqQUA9IjGHCwAAAA="/>
  </w:docVars>
  <w:rsids>
    <w:rsidRoot w:val="006E5AA6"/>
    <w:rsid w:val="000D4A59"/>
    <w:rsid w:val="00110EE0"/>
    <w:rsid w:val="0012154B"/>
    <w:rsid w:val="00171AD0"/>
    <w:rsid w:val="001A1CC4"/>
    <w:rsid w:val="001C42CD"/>
    <w:rsid w:val="00294D2D"/>
    <w:rsid w:val="002B1A72"/>
    <w:rsid w:val="002F4591"/>
    <w:rsid w:val="0033325F"/>
    <w:rsid w:val="00356079"/>
    <w:rsid w:val="00401B32"/>
    <w:rsid w:val="004406C0"/>
    <w:rsid w:val="00461031"/>
    <w:rsid w:val="004620EA"/>
    <w:rsid w:val="004A2D2B"/>
    <w:rsid w:val="00546C1D"/>
    <w:rsid w:val="00650AEB"/>
    <w:rsid w:val="0068760C"/>
    <w:rsid w:val="006E5AA6"/>
    <w:rsid w:val="007746B8"/>
    <w:rsid w:val="0080652F"/>
    <w:rsid w:val="00877970"/>
    <w:rsid w:val="008F3754"/>
    <w:rsid w:val="0096766D"/>
    <w:rsid w:val="00A64C8A"/>
    <w:rsid w:val="00AB0D31"/>
    <w:rsid w:val="00AB34EC"/>
    <w:rsid w:val="00B14078"/>
    <w:rsid w:val="00BA570C"/>
    <w:rsid w:val="00BE732B"/>
    <w:rsid w:val="00CB7945"/>
    <w:rsid w:val="00CC0F98"/>
    <w:rsid w:val="00D023FB"/>
    <w:rsid w:val="00D3199C"/>
    <w:rsid w:val="00D41815"/>
    <w:rsid w:val="00D438DD"/>
    <w:rsid w:val="00D43C0C"/>
    <w:rsid w:val="00D66C42"/>
    <w:rsid w:val="00E2766C"/>
    <w:rsid w:val="00E617F2"/>
    <w:rsid w:val="00FF46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B74C11"/>
  <w15:chartTrackingRefBased/>
  <w15:docId w15:val="{01711266-2143-4D02-9928-09E3FCE598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6E5A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6E5AA6"/>
  </w:style>
  <w:style w:type="character" w:customStyle="1" w:styleId="eop">
    <w:name w:val="eop"/>
    <w:basedOn w:val="DefaultParagraphFont"/>
    <w:rsid w:val="006E5A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5834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66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3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1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4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37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2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3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02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5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17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54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CD2B19FD1D25459464647790A28C4E" ma:contentTypeVersion="13" ma:contentTypeDescription="Create a new document." ma:contentTypeScope="" ma:versionID="e81851f3542b9ce49715725f6e593b3f">
  <xsd:schema xmlns:xsd="http://www.w3.org/2001/XMLSchema" xmlns:xs="http://www.w3.org/2001/XMLSchema" xmlns:p="http://schemas.microsoft.com/office/2006/metadata/properties" xmlns:ns2="9b78445d-ad59-4536-be5b-51ea00b18ead" xmlns:ns3="1f5b5521-33f5-48d1-836f-92366f2d217d" targetNamespace="http://schemas.microsoft.com/office/2006/metadata/properties" ma:root="true" ma:fieldsID="8c16c3cfd9287b9e4e39537111bd74e8" ns2:_="" ns3:_="">
    <xsd:import namespace="9b78445d-ad59-4536-be5b-51ea00b18ead"/>
    <xsd:import namespace="1f5b5521-33f5-48d1-836f-92366f2d217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78445d-ad59-4536-be5b-51ea00b18e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5b5521-33f5-48d1-836f-92366f2d217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C405B0D-D739-43D4-A873-A2FDDC2814A1}"/>
</file>

<file path=customXml/itemProps2.xml><?xml version="1.0" encoding="utf-8"?>
<ds:datastoreItem xmlns:ds="http://schemas.openxmlformats.org/officeDocument/2006/customXml" ds:itemID="{99041809-25AA-4664-B621-77240A626E53}"/>
</file>

<file path=customXml/itemProps3.xml><?xml version="1.0" encoding="utf-8"?>
<ds:datastoreItem xmlns:ds="http://schemas.openxmlformats.org/officeDocument/2006/customXml" ds:itemID="{45921D12-AE8C-4004-9D70-9AF1024A323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47</Words>
  <Characters>198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berly Callaway-Thompson</dc:creator>
  <cp:keywords/>
  <dc:description/>
  <cp:lastModifiedBy>Kimberly Callaway-Thompson</cp:lastModifiedBy>
  <cp:revision>6</cp:revision>
  <dcterms:created xsi:type="dcterms:W3CDTF">2021-02-26T22:15:00Z</dcterms:created>
  <dcterms:modified xsi:type="dcterms:W3CDTF">2021-03-24T2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CD2B19FD1D25459464647790A28C4E</vt:lpwstr>
  </property>
</Properties>
</file>